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Pomme vert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2,4-Dimethylcyclohex-3-en-1-carbaldehyd, Isocyclocitra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Pomme vert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Pomme vert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3, Stark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2,4-Dimethylcyclohex-3-en-1-carbaldehyd, Isocyclocitra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Pomme vert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Pomme vert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1.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EFDCCC8-85D7-4D2F-95A8-0371DC6ABE69}"/>
</file>

<file path=customXml/itemProps3.xml><?xml version="1.0" encoding="utf-8"?>
<ds:datastoreItem xmlns:ds="http://schemas.openxmlformats.org/officeDocument/2006/customXml" ds:itemID="{0431A318-7232-4908-AB6D-AD606B3C8D07}"/>
</file>

<file path=customXml/itemProps4.xml><?xml version="1.0" encoding="utf-8"?>
<ds:datastoreItem xmlns:ds="http://schemas.openxmlformats.org/officeDocument/2006/customXml" ds:itemID="{09110146-6EA2-4332-88A4-FB6E23DDA130}"/>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